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7FB1" w:rsidRPr="00C0063B" w:rsidRDefault="00C0063B" w:rsidP="00C0063B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ar Client! I have submitted your last easy on the portal. In the last 7 weeks, we managed to attain more than 95% marks, which is a huge accomplishment. It was nice working with you and I am looking forward to help in your other tasks as well. Have a nice day.</w:t>
      </w:r>
      <w:r>
        <w:rPr>
          <w:rFonts w:ascii="Times New Roman" w:hAnsi="Times New Roman" w:cs="Times New Roman"/>
          <w:sz w:val="24"/>
        </w:rPr>
        <w:br/>
        <w:t>Best of Luck</w:t>
      </w:r>
      <w:bookmarkStart w:id="0" w:name="_GoBack"/>
      <w:bookmarkEnd w:id="0"/>
    </w:p>
    <w:sectPr w:rsidR="001A7FB1" w:rsidRPr="00C0063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MLawsDQ3tjQ3NTFW0lEKTi0uzszPAykwrAUAfzlIcSwAAAA="/>
  </w:docVars>
  <w:rsids>
    <w:rsidRoot w:val="00C0063B"/>
    <w:rsid w:val="001B6ACD"/>
    <w:rsid w:val="003A0585"/>
    <w:rsid w:val="003D3F00"/>
    <w:rsid w:val="004501F0"/>
    <w:rsid w:val="00490333"/>
    <w:rsid w:val="004E677F"/>
    <w:rsid w:val="006938E0"/>
    <w:rsid w:val="007B1019"/>
    <w:rsid w:val="008851BA"/>
    <w:rsid w:val="008D7CFB"/>
    <w:rsid w:val="008E38D4"/>
    <w:rsid w:val="009971E2"/>
    <w:rsid w:val="009E10B2"/>
    <w:rsid w:val="00AF241A"/>
    <w:rsid w:val="00C0063B"/>
    <w:rsid w:val="00CE3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8C27A2-1317-428C-BCF9-3E66126D1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SD</dc:creator>
  <cp:keywords/>
  <dc:description/>
  <cp:lastModifiedBy>AMSD</cp:lastModifiedBy>
  <cp:revision>1</cp:revision>
  <dcterms:created xsi:type="dcterms:W3CDTF">2019-08-24T07:04:00Z</dcterms:created>
  <dcterms:modified xsi:type="dcterms:W3CDTF">2019-08-24T07:08:00Z</dcterms:modified>
</cp:coreProperties>
</file>